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3F58" w:rsidRDefault="00EA3F58" w:rsidP="00EA3F58">
      <w:pPr>
        <w:shd w:val="clear" w:color="auto" w:fill="FFFFFF"/>
        <w:spacing w:after="0" w:line="240" w:lineRule="auto"/>
        <w:ind w:left="2124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  <w:t xml:space="preserve">                    …/…/2016</w:t>
      </w: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Pr="00EA3F58" w:rsidRDefault="00EA3F58" w:rsidP="00EA3F5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  <w:r w:rsidRPr="00EA3F58"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>SAÜ Fen Bilimleri Enstitüsü Müdürlüğüne, </w:t>
      </w:r>
    </w:p>
    <w:p w:rsidR="00EA3F58" w:rsidRPr="00EA3F58" w:rsidRDefault="00EA3F58" w:rsidP="00EA3F5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</w:p>
    <w:p w:rsidR="00EA3F58" w:rsidRPr="00EA3F58" w:rsidRDefault="00EA3F58" w:rsidP="00EA3F58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jc w:val="both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ind w:firstLine="708"/>
        <w:jc w:val="both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  <w:r w:rsidRPr="00EA3F58"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>2015-2016 Öğretim Yılı Bahar Yarıyılında Enstitünüz ...................................................II.Öğretim Tezsiz Yüksek Lisans programındaki boş kalan kontenjandan yararlanmak istiyorum. </w:t>
      </w:r>
    </w:p>
    <w:p w:rsidR="00EA3F58" w:rsidRPr="00EA3F58" w:rsidRDefault="00EA3F58" w:rsidP="00EA3F58">
      <w:pPr>
        <w:shd w:val="clear" w:color="auto" w:fill="FFFFFF"/>
        <w:spacing w:after="0" w:line="240" w:lineRule="auto"/>
        <w:ind w:firstLine="708"/>
        <w:jc w:val="both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</w:p>
    <w:p w:rsidR="00EA3F58" w:rsidRPr="00EA3F58" w:rsidRDefault="00EA3F58" w:rsidP="00EA3F58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  <w:r w:rsidRPr="00EA3F58"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>İlgili programa kayıt olabilmem hususunda bilgilerinizi ve gereğini arz ederim. </w:t>
      </w:r>
    </w:p>
    <w:p w:rsidR="00EA3F58" w:rsidRPr="00EA3F58" w:rsidRDefault="00EA3F58" w:rsidP="00EA3F5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</w:p>
    <w:p w:rsidR="00EA3F58" w:rsidRPr="00EA3F58" w:rsidRDefault="00EA3F58" w:rsidP="00EA3F5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AC57B1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  <w:t>Adı  / Soyadı</w:t>
      </w:r>
    </w:p>
    <w:p w:rsidR="00AC57B1" w:rsidRDefault="00AC57B1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</w: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ab/>
        <w:t xml:space="preserve">               İmza</w:t>
      </w: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  <w:r w:rsidRPr="00EA3F58"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>Lisans Mezun Olduğu Üniv./Bölüm:</w:t>
      </w:r>
    </w:p>
    <w:p w:rsidR="00EA3F58" w:rsidRPr="00EA3F58" w:rsidRDefault="00EA3F58" w:rsidP="00EA3F5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</w:p>
    <w:p w:rsidR="00EA3F58" w:rsidRDefault="00EA3F58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  <w:r w:rsidRPr="00EA3F58"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>Mezuniyet Not Ort: </w:t>
      </w:r>
    </w:p>
    <w:p w:rsidR="00B156A9" w:rsidRDefault="00B156A9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B156A9" w:rsidRDefault="00B156A9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 xml:space="preserve">T.C Kimlik No: </w:t>
      </w:r>
    </w:p>
    <w:p w:rsidR="00B156A9" w:rsidRDefault="00B156A9" w:rsidP="00EA3F58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000000"/>
          <w:sz w:val="24"/>
          <w:szCs w:val="24"/>
          <w:lang w:eastAsia="tr-TR"/>
        </w:rPr>
      </w:pPr>
    </w:p>
    <w:p w:rsidR="00B156A9" w:rsidRPr="00EA3F58" w:rsidRDefault="00B156A9" w:rsidP="00EA3F5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tr-TR"/>
        </w:rPr>
      </w:pPr>
      <w:r>
        <w:rPr>
          <w:rFonts w:ascii="Tahoma" w:eastAsia="Times New Roman" w:hAnsi="Tahoma" w:cs="Tahoma"/>
          <w:color w:val="000000"/>
          <w:sz w:val="24"/>
          <w:szCs w:val="24"/>
          <w:lang w:eastAsia="tr-TR"/>
        </w:rPr>
        <w:t xml:space="preserve">E-Mail :    </w:t>
      </w:r>
      <w:bookmarkStart w:id="0" w:name="_GoBack"/>
      <w:bookmarkEnd w:id="0"/>
    </w:p>
    <w:p w:rsidR="00AB123D" w:rsidRDefault="00AB123D"/>
    <w:sectPr w:rsidR="00AB12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2F5B" w:rsidRDefault="005D2F5B" w:rsidP="00EA3F58">
      <w:pPr>
        <w:spacing w:after="0" w:line="240" w:lineRule="auto"/>
      </w:pPr>
      <w:r>
        <w:separator/>
      </w:r>
    </w:p>
  </w:endnote>
  <w:endnote w:type="continuationSeparator" w:id="0">
    <w:p w:rsidR="005D2F5B" w:rsidRDefault="005D2F5B" w:rsidP="00EA3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2F5B" w:rsidRDefault="005D2F5B" w:rsidP="00EA3F58">
      <w:pPr>
        <w:spacing w:after="0" w:line="240" w:lineRule="auto"/>
      </w:pPr>
      <w:r>
        <w:separator/>
      </w:r>
    </w:p>
  </w:footnote>
  <w:footnote w:type="continuationSeparator" w:id="0">
    <w:p w:rsidR="005D2F5B" w:rsidRDefault="005D2F5B" w:rsidP="00EA3F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MzAzNjQyNzA1MrRU0lEKTi0uzszPAykwrAUAEu95MiwAAAA="/>
  </w:docVars>
  <w:rsids>
    <w:rsidRoot w:val="007F658C"/>
    <w:rsid w:val="003F0165"/>
    <w:rsid w:val="005D2F5B"/>
    <w:rsid w:val="007E4798"/>
    <w:rsid w:val="007F658C"/>
    <w:rsid w:val="00AB123D"/>
    <w:rsid w:val="00AC57B1"/>
    <w:rsid w:val="00B156A9"/>
    <w:rsid w:val="00EA3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B07E221-BF88-4C4C-A590-82454D11A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A3F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A3F58"/>
  </w:style>
  <w:style w:type="paragraph" w:styleId="Altbilgi">
    <w:name w:val="footer"/>
    <w:basedOn w:val="Normal"/>
    <w:link w:val="AltbilgiChar"/>
    <w:uiPriority w:val="99"/>
    <w:unhideWhenUsed/>
    <w:rsid w:val="00EA3F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A3F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52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6</cp:revision>
  <dcterms:created xsi:type="dcterms:W3CDTF">2016-01-20T08:04:00Z</dcterms:created>
  <dcterms:modified xsi:type="dcterms:W3CDTF">2016-01-28T13:19:00Z</dcterms:modified>
</cp:coreProperties>
</file>